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1EF8" w:rsidRPr="000B320B" w:rsidRDefault="000B320B">
      <w:pPr>
        <w:rPr>
          <w:rFonts w:ascii="Times New Roman" w:hAnsi="Times New Roman" w:cs="Times New Roman"/>
          <w:b/>
          <w:lang w:val="tr-TR"/>
        </w:rPr>
      </w:pPr>
      <w:bookmarkStart w:id="0" w:name="_GoBack"/>
      <w:bookmarkEnd w:id="0"/>
      <w:r w:rsidRPr="000B320B">
        <w:rPr>
          <w:rFonts w:ascii="Times New Roman" w:hAnsi="Times New Roman" w:cs="Times New Roman"/>
          <w:b/>
          <w:lang w:val="tr-TR"/>
        </w:rPr>
        <w:t>Table 8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68"/>
        <w:gridCol w:w="1412"/>
        <w:gridCol w:w="668"/>
        <w:gridCol w:w="685"/>
        <w:gridCol w:w="722"/>
        <w:gridCol w:w="727"/>
        <w:gridCol w:w="668"/>
        <w:gridCol w:w="849"/>
        <w:gridCol w:w="668"/>
        <w:gridCol w:w="668"/>
        <w:gridCol w:w="1498"/>
        <w:gridCol w:w="668"/>
        <w:gridCol w:w="685"/>
        <w:gridCol w:w="722"/>
        <w:gridCol w:w="727"/>
        <w:gridCol w:w="668"/>
        <w:gridCol w:w="849"/>
        <w:gridCol w:w="668"/>
      </w:tblGrid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COUNTRY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EAST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WEST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Other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AID YEAR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MUSL</w:t>
            </w:r>
            <w:r w:rsidR="00816537">
              <w:rPr>
                <w:rFonts w:ascii="Times New Roman" w:hAnsi="Times New Roman" w:cs="Times New Roman"/>
                <w:b/>
                <w:sz w:val="14"/>
                <w:szCs w:val="14"/>
              </w:rPr>
              <w:t>I</w:t>
            </w: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M RAT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TURK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COUNTRY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EAST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WEST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OTTOOther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AID YEAR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MUSLIMRAT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0E72ED">
              <w:rPr>
                <w:rFonts w:ascii="Times New Roman" w:hAnsi="Times New Roman" w:cs="Times New Roman"/>
                <w:b/>
                <w:sz w:val="14"/>
                <w:szCs w:val="14"/>
              </w:rPr>
              <w:t>TURK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fghani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7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1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Lebano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9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lban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9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2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Lesoth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lger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3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Liber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ngol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4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Liby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6.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rgentin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5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cedon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3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rmen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6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dagascar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Azerbaij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7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lays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60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angladesh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9.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8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ldive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elaru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59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li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2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eni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24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auritan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hu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1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oliv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2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oldov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osnia and Herzegovin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3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ongol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otswan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4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orocc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5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ozambiqu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22.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urkina Fas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6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Myanmar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.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Burundi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7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Namib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ameroo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7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8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Nepal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.</w:t>
            </w: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 xml:space="preserve"> Afric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.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69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Niger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.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had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5.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0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Niger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0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hil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1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Om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7.7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hin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2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Paki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6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olomb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3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Peru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4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omoro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4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Philippine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5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ong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5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Rwand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6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roat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6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enegal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27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Cub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7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erb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8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Djibouti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6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8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eychelle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29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Dominic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79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ierra Leon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1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0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Egypt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4.6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0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omal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1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Eritre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6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1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outh Afric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Ethiop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3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2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ri Lank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3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Fiji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3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Sud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1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4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abo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4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ajiki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4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5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amb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5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anzan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30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eorg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6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hailand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.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7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han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5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7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ogo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8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uatemal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8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ong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39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uine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4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89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unis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5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0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Guinea-Bissau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42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0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Turkmeni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3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1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Haiti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1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Ugand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2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Honduras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2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Ukrain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3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3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Uruguay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4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8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4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Uzbeki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6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5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Ir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5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Venezuel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6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Iraq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6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Vietnam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7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Jord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.2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7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West Bank and Gaza Strip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Kazakh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56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8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Yeme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99.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49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Keny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99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Zambia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0B320B" w:rsidRPr="000E72ED" w:rsidTr="0072241A">
        <w:trPr>
          <w:trHeight w:val="300"/>
        </w:trPr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b/>
                <w:sz w:val="20"/>
                <w:szCs w:val="20"/>
              </w:rPr>
              <w:t>50</w:t>
            </w:r>
          </w:p>
        </w:tc>
        <w:tc>
          <w:tcPr>
            <w:tcW w:w="2184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Kyrgyzstan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6.3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72241A" w:rsidRDefault="000B320B" w:rsidP="007224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241A"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2326" w:type="dxa"/>
            <w:noWrap/>
            <w:vAlign w:val="center"/>
            <w:hideMark/>
          </w:tcPr>
          <w:p w:rsidR="000B320B" w:rsidRPr="000E72ED" w:rsidRDefault="000B320B" w:rsidP="007224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Zimbabwe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79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4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57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58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960" w:type="dxa"/>
            <w:noWrap/>
            <w:vAlign w:val="center"/>
            <w:hideMark/>
          </w:tcPr>
          <w:p w:rsidR="000B320B" w:rsidRPr="000E72ED" w:rsidRDefault="000B320B" w:rsidP="007224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72E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0B320B" w:rsidRPr="000B320B" w:rsidRDefault="000B320B">
      <w:pPr>
        <w:rPr>
          <w:lang w:val="tr-TR"/>
        </w:rPr>
      </w:pPr>
    </w:p>
    <w:sectPr w:rsidR="000B320B" w:rsidRPr="000B320B" w:rsidSect="00A65798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zMwMzW1tDSzMDFQ0lEKTi0uzszPAykwrAUA/my/dCwAAAA="/>
  </w:docVars>
  <w:rsids>
    <w:rsidRoot w:val="006F5684"/>
    <w:rsid w:val="000B320B"/>
    <w:rsid w:val="000E72ED"/>
    <w:rsid w:val="006F5684"/>
    <w:rsid w:val="0072241A"/>
    <w:rsid w:val="0075711A"/>
    <w:rsid w:val="007B0DB5"/>
    <w:rsid w:val="00816537"/>
    <w:rsid w:val="009D0B42"/>
    <w:rsid w:val="00A65798"/>
    <w:rsid w:val="00CA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A65798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A65798"/>
    <w:rPr>
      <w:color w:val="800080"/>
      <w:u w:val="single"/>
    </w:rPr>
  </w:style>
  <w:style w:type="paragraph" w:customStyle="1" w:styleId="xl63">
    <w:name w:val="xl63"/>
    <w:basedOn w:val="Normal"/>
    <w:rsid w:val="00A65798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B0D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DB5"/>
    <w:rPr>
      <w:rFonts w:ascii="Tahoma" w:hAnsi="Tahoma" w:cs="Tahoma"/>
      <w:sz w:val="16"/>
      <w:szCs w:val="16"/>
      <w:lang w:val="en-GB"/>
    </w:rPr>
  </w:style>
  <w:style w:type="table" w:styleId="TabloKlavuzu">
    <w:name w:val="Table Grid"/>
    <w:basedOn w:val="NormalTablo"/>
    <w:uiPriority w:val="39"/>
    <w:rsid w:val="007B0D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A65798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A65798"/>
    <w:rPr>
      <w:color w:val="800080"/>
      <w:u w:val="single"/>
    </w:rPr>
  </w:style>
  <w:style w:type="paragraph" w:customStyle="1" w:styleId="xl63">
    <w:name w:val="xl63"/>
    <w:basedOn w:val="Normal"/>
    <w:rsid w:val="00A65798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B0D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DB5"/>
    <w:rPr>
      <w:rFonts w:ascii="Tahoma" w:hAnsi="Tahoma" w:cs="Tahoma"/>
      <w:sz w:val="16"/>
      <w:szCs w:val="16"/>
      <w:lang w:val="en-GB"/>
    </w:rPr>
  </w:style>
  <w:style w:type="table" w:styleId="TabloKlavuzu">
    <w:name w:val="Table Grid"/>
    <w:basedOn w:val="NormalTablo"/>
    <w:uiPriority w:val="39"/>
    <w:rsid w:val="007B0D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10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seyin Zengin</dc:creator>
  <cp:lastModifiedBy>Acer</cp:lastModifiedBy>
  <cp:revision>2</cp:revision>
  <dcterms:created xsi:type="dcterms:W3CDTF">2019-01-04T09:01:00Z</dcterms:created>
  <dcterms:modified xsi:type="dcterms:W3CDTF">2019-01-04T09:01:00Z</dcterms:modified>
</cp:coreProperties>
</file>